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c78fd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d1193f2-d738-46c9-a890-e916fa9cff8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4Z</dcterms:created>
  <dcterms:modified xsi:type="dcterms:W3CDTF">2023-07-20T21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